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те расширенные атрибуты файла /home/guest/dir1/file1 командой lsattr /home/guest/dir1/file1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Установите командой chmod 600 file1 на файл file1 права, разрешающие чтение и запись для владельца файла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. В ответ мы получили отказ от выполнения операции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От пользователя guest проверьте правильность установления атрибута: lsattr /home/guest/dir1/file1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 </w:t>
      </w:r>
      <w:r>
        <w:t xml:space="preserve">После этого выполните чтение файла file1 командой cat /home/guest/dir1/file1 Убедимся, что слово test было успешно записано в file1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01265"/>
            <wp:effectExtent b="0" l="0" r="0" t="0"/>
            <wp:docPr descr="Figure 1: Выполнение первых шести пункт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Выполнение первых шести пунктов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. Попробуем переименовать файл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Выполнить команды не удалось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. Теперь все операции выполняются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969789"/>
            <wp:effectExtent b="0" l="0" r="0" t="0"/>
            <wp:docPr descr="Figure 2: Выполнение 7-9 пунктов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полнение 7-9 пунктов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4549140" cy="1272540"/>
            <wp:effectExtent b="0" l="0" r="0" t="0"/>
            <wp:docPr descr="Figure 3: Выполнение 9 пункта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27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Выполнение 9 пункт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овторите ваши действия по шагам, заменив атрибут «a» атрибутом «i». Дозаписать информацию не удалось. В целом, все действия были ограничены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60491"/>
            <wp:effectExtent b="0" l="0" r="0" t="0"/>
            <wp:docPr descr="Figure 4: Выполнение 10 пункт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полнение 10 пункта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Чемоданова Ангелина Александровна</dc:creator>
  <dc:language>ru-RU</dc:language>
  <cp:keywords/>
  <dcterms:created xsi:type="dcterms:W3CDTF">2024-03-30T12:50:14Z</dcterms:created>
  <dcterms:modified xsi:type="dcterms:W3CDTF">2024-03-30T12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